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0" w:name="X6869b5bbb07ba4e2a1fd33cd50a19e5c7a75c9b"/>
    <w:p>
      <w:pPr>
        <w:pStyle w:val="Heading1"/>
      </w:pPr>
      <w:r>
        <w:t xml:space="preserve">Cover Letter for Special Education Teacher Position in Argentina Córdoba</w:t>
      </w:r>
    </w:p>
    <w:p>
      <w:pPr>
        <w:pStyle w:val="FirstParagraph"/>
      </w:pPr>
      <w:r>
        <w:rPr>
          <w:bCs/>
          <w:b/>
        </w:rPr>
        <w:t xml:space="preserve">Dear [Hiring Manager's Name],</w:t>
      </w:r>
    </w:p>
    <w:p>
      <w:pPr>
        <w:pStyle w:val="BodyText"/>
      </w:pPr>
      <w:r>
        <w:t xml:space="preserve">I am writing to express my enthusiastic interest in the Special Education Teacher position at [School/Organization Name] in Córdoba, Argentina. As a dedicated educator with a passion for supporting students with diverse learning needs, I am eager to contribute my skills and experience to your institution’s mission of fostering inclusive education. This opportunity aligns perfectly with my professional goals and my commitment to making a meaningful difference in the lives of children in Argentina Córdoba.</w:t>
      </w:r>
    </w:p>
    <w:p>
      <w:pPr>
        <w:pStyle w:val="BodyText"/>
      </w:pPr>
      <w:r>
        <w:t xml:space="preserve">With [X years] of experience working in special education, I have developed a deep understanding of the unique challenges and rewards that come with teaching students who require individualized support. My career has been guided by the belief that every student deserves a learning environment tailored to their strengths, interests, and needs. In my previous roles as a Special Education Teacher at [Previous School/Institution], I designed and implemented Individualized Education Programs (IEPs), collaborated with general education teachers to create inclusive classrooms, and provided one-on-one support to students with disabilities such as autism spectrum disorder, ADHD, and dyslexia. These experiences have equipped me with the expertise to address a wide range of learning differences while maintaining high academic standards.</w:t>
      </w:r>
    </w:p>
    <w:p>
      <w:pPr>
        <w:pStyle w:val="BodyText"/>
      </w:pPr>
      <w:r>
        <w:t xml:space="preserve">What draws me specifically to Argentina Córdoba is the region’s growing emphasis on inclusive education and its commitment to providing equitable opportunities for all students. I am deeply inspired by Argentina’s educational policies, which prioritize accessibility and the rights of children with disabilities. In Córdoba, I have followed initiatives such as [mention a local program or policy if known], which reflect a progressive approach to special education that resonates with my professional values. I am eager to contribute to this dynamic environment by bringing my expertise in differentiated instruction, behavior management, and assistive technology tools that empower students to reach their full potential.</w:t>
      </w:r>
    </w:p>
    <w:p>
      <w:pPr>
        <w:pStyle w:val="BodyText"/>
      </w:pPr>
      <w:r>
        <w:t xml:space="preserve">As a Special Education Teacher, I have consistently focused on building strong relationships with students, families, and colleagues. I believe that effective teaching begins with understanding the unique background and needs of each learner. In my current role at [Current School], I have worked closely with parents to develop strategies for supporting their children’s learning at home and in school, while also collaborating with speech therapists, occupational therapists, and psychologists to create holistic support plans. This collaborative approach has not only enhanced student outcomes but also fostered a sense of community among stakeholders.</w:t>
      </w:r>
    </w:p>
    <w:p>
      <w:pPr>
        <w:pStyle w:val="BodyText"/>
      </w:pPr>
      <w:r>
        <w:t xml:space="preserve">One of my greatest strengths as an educator is my ability to adapt curriculum and teaching methods to meet the diverse needs of learners. I am proficient in using evidence-based practices such as structured literacy instruction, sensory integration techniques, and technology-assisted learning. For example, I recently introduced a tablet-based program that helped students with motor skill challenges engage more actively in lessons, resulting in improved participation and academic performance. I also have experience working with bilingual students and integrating cultural responsiveness into my teaching to ensure all learners feel valued and supported.</w:t>
      </w:r>
    </w:p>
    <w:p>
      <w:pPr>
        <w:pStyle w:val="BodyText"/>
      </w:pPr>
      <w:r>
        <w:t xml:space="preserve">Living and working in Argentina Córdoba would allow me to immerse myself in the local culture while continuing to grow as an educator. I am particularly interested in learning about the specific challenges faced by special education teachers in this region, such as resource limitations or access to professional development opportunities. I am committed to being a lifelong learner and would welcome the chance to contribute my skills while also gaining insights from experienced colleagues in Córdoba’s educational landscape.</w:t>
      </w:r>
    </w:p>
    <w:p>
      <w:pPr>
        <w:pStyle w:val="BodyText"/>
      </w:pPr>
      <w:r>
        <w:t xml:space="preserve">My motivation for pursuing this position is rooted in a desire to make a lasting impact on students’ lives. I have seen firsthand how the right support can transform a child’s confidence, independence, and future opportunities. Whether through personalized lesson plans, advocacy for student needs, or creating a classroom culture of empathy and respect, I strive to ensure that every student feels capable and valued. In Córdoba, I hope to be part of an institution that shares this vision and empowers students with disabilities to thrive academically and socially.</w:t>
      </w:r>
    </w:p>
    <w:p>
      <w:pPr>
        <w:pStyle w:val="BodyText"/>
      </w:pPr>
      <w:r>
        <w:t xml:space="preserve">I am particularly drawn to [School/Organization Name] because of its reputation for excellence in special education and its dedication to fostering a supportive learning environment. I admire your commitment to [specific value, e.g., "innovative teaching methods" or "student-centered approaches"], and I am confident that my background in special education aligns with your goals. I would be honored to bring my expertise, passion, and cultural adaptability to your team.</w:t>
      </w:r>
    </w:p>
    <w:p>
      <w:pPr>
        <w:pStyle w:val="BodyText"/>
      </w:pPr>
      <w:r>
        <w:t xml:space="preserve">Thank you for considering my application. I would welcome the opportunity to discuss how my experience and perspective can contribute to the continued success of [School/Organization Name] in providing high-quality education for students with special needs in Argentina Córdoba. Please feel free to contact me at [Your Phone Number] or [Your Email Address] at your earliest convenience. I look forward to the possibility of contributing to your institution’s mission.</w:t>
      </w:r>
    </w:p>
    <w:p>
      <w:pPr>
        <w:pStyle w:val="BodyText"/>
      </w:pPr>
      <w:r>
        <w:t xml:space="preserve">Sincerely,</w:t>
      </w:r>
      <w:r>
        <w:br/>
      </w:r>
      <w:r>
        <w:rPr>
          <w:bCs/>
          <w:b/>
        </w:rPr>
        <w:t xml:space="preserve">[Your Full Name]</w:t>
      </w:r>
      <w:r>
        <w:br/>
      </w:r>
      <w:r>
        <w:t xml:space="preserve">[Your Contact Information]</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pecial Education Teacher Position in Argentina Córdoba</dc:title>
  <dc:creator/>
  <dc:language>en</dc:language>
  <cp:keywords/>
  <dcterms:created xsi:type="dcterms:W3CDTF">2026-07-24T00:26:19Z</dcterms:created>
  <dcterms:modified xsi:type="dcterms:W3CDTF">2026-07-24T00:26:19Z</dcterms:modified>
</cp:coreProperties>
</file>

<file path=docProps/custom.xml><?xml version="1.0" encoding="utf-8"?>
<Properties xmlns="http://schemas.openxmlformats.org/officeDocument/2006/custom-properties" xmlns:vt="http://schemas.openxmlformats.org/officeDocument/2006/docPropsVTypes"/>
</file>